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254" w14:textId="66BC6BCF" w:rsidR="00E43C36" w:rsidRPr="00D06571" w:rsidRDefault="00555743" w:rsidP="00864C44">
      <w:pPr>
        <w:bidi w:val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D06571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3466487D" wp14:editId="52F7A340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C4F9072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D06571">
        <w:rPr>
          <w:rFonts w:asciiTheme="majorBidi" w:hAnsiTheme="majorBidi" w:cstheme="majorBidi"/>
          <w:b/>
          <w:bCs/>
          <w:noProof/>
          <w:sz w:val="24"/>
          <w:szCs w:val="24"/>
          <w:rtl/>
        </w:rPr>
        <w:t xml:space="preserve"> </w:t>
      </w:r>
      <w:r w:rsidR="00E50C3C" w:rsidRPr="00D06571">
        <w:rPr>
          <w:rFonts w:asciiTheme="majorBidi" w:hAnsiTheme="majorBidi" w:cstheme="majorBidi"/>
          <w:b/>
          <w:bCs/>
          <w:sz w:val="38"/>
          <w:szCs w:val="38"/>
          <w:rtl/>
        </w:rPr>
        <w:t xml:space="preserve">    </w:t>
      </w:r>
      <w:r w:rsidRPr="00D06571">
        <w:rPr>
          <w:rFonts w:asciiTheme="majorBidi" w:hAnsiTheme="majorBidi" w:cstheme="majorBidi"/>
          <w:b/>
          <w:bCs/>
          <w:sz w:val="38"/>
          <w:szCs w:val="38"/>
          <w:rtl/>
        </w:rPr>
        <w:t xml:space="preserve">  </w:t>
      </w:r>
      <w:r w:rsidR="00544979" w:rsidRPr="00D06571">
        <w:rPr>
          <w:rFonts w:asciiTheme="majorBidi" w:hAnsiTheme="majorBidi" w:cstheme="majorBidi"/>
          <w:b/>
          <w:bCs/>
          <w:sz w:val="28"/>
          <w:szCs w:val="28"/>
        </w:rPr>
        <w:t xml:space="preserve">Brief </w:t>
      </w:r>
      <w:r w:rsidR="00E43C36" w:rsidRPr="00D06571">
        <w:rPr>
          <w:rFonts w:asciiTheme="majorBidi" w:hAnsiTheme="majorBidi" w:cstheme="majorBidi"/>
          <w:b/>
          <w:bCs/>
          <w:sz w:val="28"/>
          <w:szCs w:val="28"/>
        </w:rPr>
        <w:t xml:space="preserve">Course Specification for </w:t>
      </w:r>
      <w:r w:rsidR="00544979" w:rsidRPr="00D06571">
        <w:rPr>
          <w:rFonts w:asciiTheme="majorBidi" w:hAnsiTheme="majorBidi" w:cstheme="majorBidi"/>
          <w:b/>
          <w:bCs/>
          <w:sz w:val="28"/>
          <w:szCs w:val="28"/>
        </w:rPr>
        <w:t>Reading 1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7"/>
        <w:gridCol w:w="2898"/>
        <w:gridCol w:w="1916"/>
        <w:gridCol w:w="2407"/>
      </w:tblGrid>
      <w:tr w:rsidR="00E43C36" w:rsidRPr="00E43C36" w14:paraId="0E830A3B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77480CAE" w14:textId="374475EE" w:rsidR="00E43C36" w:rsidRPr="005B2F15" w:rsidRDefault="00E43C36" w:rsidP="00864C4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B2F1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221" w:type="dxa"/>
            <w:gridSpan w:val="3"/>
          </w:tcPr>
          <w:p w14:paraId="221B5B1C" w14:textId="3DE4A0FE" w:rsidR="00E43C36" w:rsidRPr="00E43C36" w:rsidRDefault="00E43C36" w:rsidP="00864C44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43C36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E43C36" w14:paraId="1089ED3E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542C30BB" w14:textId="77777777" w:rsidR="00E43C36" w:rsidRPr="005B2F15" w:rsidRDefault="00E43C36" w:rsidP="00864C4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B2F1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221" w:type="dxa"/>
            <w:gridSpan w:val="3"/>
          </w:tcPr>
          <w:p w14:paraId="3E5651B9" w14:textId="77777777" w:rsidR="00E43C36" w:rsidRPr="00E43C36" w:rsidRDefault="00E43C36" w:rsidP="00864C44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43C36">
              <w:rPr>
                <w:rFonts w:asciiTheme="majorBidi" w:hAnsiTheme="majorBidi" w:cstheme="majorBidi"/>
                <w:sz w:val="24"/>
                <w:szCs w:val="24"/>
              </w:rPr>
              <w:t>English Languag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Department</w:t>
            </w:r>
          </w:p>
        </w:tc>
      </w:tr>
      <w:tr w:rsidR="00E43C36" w:rsidRPr="00E43C36" w14:paraId="1D0B369A" w14:textId="77777777" w:rsidTr="00EC163E">
        <w:tc>
          <w:tcPr>
            <w:tcW w:w="2407" w:type="dxa"/>
            <w:shd w:val="clear" w:color="auto" w:fill="E2EFD9" w:themeFill="accent6" w:themeFillTint="33"/>
          </w:tcPr>
          <w:p w14:paraId="165F1E7F" w14:textId="77777777" w:rsidR="00E43C36" w:rsidRPr="005B2F15" w:rsidRDefault="00E43C36" w:rsidP="00864C4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B2F1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2898" w:type="dxa"/>
          </w:tcPr>
          <w:p w14:paraId="5D654EF9" w14:textId="77777777" w:rsidR="000953C7" w:rsidRPr="000953C7" w:rsidRDefault="000953C7" w:rsidP="000953C7">
            <w:pPr>
              <w:pStyle w:val="a8"/>
            </w:pPr>
            <w:r w:rsidRPr="000953C7">
              <w:rPr>
                <w:color w:val="000000"/>
              </w:rPr>
              <w:t>Reading and Vocabulary Building 1</w:t>
            </w:r>
          </w:p>
          <w:p w14:paraId="5A219FBD" w14:textId="7476B2B4" w:rsidR="00E43C36" w:rsidRPr="00E43C36" w:rsidRDefault="00E43C36" w:rsidP="00864C44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916" w:type="dxa"/>
            <w:shd w:val="clear" w:color="auto" w:fill="E2EFD9" w:themeFill="accent6" w:themeFillTint="33"/>
          </w:tcPr>
          <w:p w14:paraId="56F9F8F0" w14:textId="77777777" w:rsidR="00E43C36" w:rsidRPr="00E43C36" w:rsidRDefault="00E43C36" w:rsidP="00864C44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407" w:type="dxa"/>
          </w:tcPr>
          <w:p w14:paraId="4ED002E0" w14:textId="71721E91" w:rsidR="00E43C36" w:rsidRPr="00E43C36" w:rsidRDefault="00544979" w:rsidP="00864C44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44979">
              <w:rPr>
                <w:rFonts w:asciiTheme="majorBidi" w:hAnsiTheme="majorBidi" w:cstheme="majorBidi"/>
                <w:sz w:val="24"/>
                <w:szCs w:val="24"/>
              </w:rPr>
              <w:t>ENG</w:t>
            </w:r>
            <w:r w:rsidR="006561EC">
              <w:rPr>
                <w:rFonts w:asciiTheme="majorBidi" w:hAnsiTheme="majorBidi" w:cstheme="majorBidi"/>
                <w:sz w:val="24"/>
                <w:szCs w:val="24"/>
              </w:rPr>
              <w:t>L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</w:t>
            </w:r>
            <w:r w:rsidRPr="00544979">
              <w:rPr>
                <w:rFonts w:asciiTheme="majorBidi" w:hAnsiTheme="majorBidi" w:cstheme="majorBidi"/>
                <w:sz w:val="24"/>
                <w:szCs w:val="24"/>
              </w:rPr>
              <w:t>113</w:t>
            </w:r>
          </w:p>
        </w:tc>
      </w:tr>
      <w:tr w:rsidR="00E43C36" w:rsidRPr="00E43C36" w14:paraId="4F106F37" w14:textId="77777777" w:rsidTr="00EC163E">
        <w:tc>
          <w:tcPr>
            <w:tcW w:w="2407" w:type="dxa"/>
            <w:shd w:val="clear" w:color="auto" w:fill="E2EFD9" w:themeFill="accent6" w:themeFillTint="33"/>
          </w:tcPr>
          <w:p w14:paraId="523A62A6" w14:textId="77777777" w:rsidR="00E43C36" w:rsidRPr="005B2F15" w:rsidRDefault="00E43C36" w:rsidP="00864C4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B2F1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2898" w:type="dxa"/>
          </w:tcPr>
          <w:p w14:paraId="24E756B1" w14:textId="2BC5678D" w:rsidR="00E43C36" w:rsidRPr="00E43C36" w:rsidRDefault="000953C7" w:rsidP="00864C44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916" w:type="dxa"/>
            <w:shd w:val="clear" w:color="auto" w:fill="E2EFD9" w:themeFill="accent6" w:themeFillTint="33"/>
          </w:tcPr>
          <w:p w14:paraId="59F59CB7" w14:textId="77777777" w:rsidR="00E43C36" w:rsidRPr="00E43C36" w:rsidRDefault="00E43C36" w:rsidP="00864C44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407" w:type="dxa"/>
          </w:tcPr>
          <w:p w14:paraId="3E89FF35" w14:textId="2EEFF076" w:rsidR="00E43C36" w:rsidRPr="00E43C36" w:rsidRDefault="00544979" w:rsidP="00864C44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864C44">
              <w:rPr>
                <w:rFonts w:asciiTheme="majorBidi" w:hAnsiTheme="majorBidi" w:cstheme="majorBidi"/>
                <w:sz w:val="24"/>
                <w:szCs w:val="24"/>
              </w:rPr>
              <w:t>hrs.</w:t>
            </w:r>
          </w:p>
        </w:tc>
      </w:tr>
      <w:tr w:rsidR="00E43C36" w:rsidRPr="00E43C36" w14:paraId="46C2D51C" w14:textId="77777777" w:rsidTr="00864C44">
        <w:trPr>
          <w:trHeight w:val="512"/>
        </w:trPr>
        <w:tc>
          <w:tcPr>
            <w:tcW w:w="2407" w:type="dxa"/>
            <w:shd w:val="clear" w:color="auto" w:fill="E2EFD9" w:themeFill="accent6" w:themeFillTint="33"/>
          </w:tcPr>
          <w:p w14:paraId="44877E73" w14:textId="3E3A4ED8" w:rsidR="00E43C36" w:rsidRPr="005B2F15" w:rsidRDefault="00E43C36" w:rsidP="00864C4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B2F1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Objective</w:t>
            </w:r>
          </w:p>
        </w:tc>
        <w:tc>
          <w:tcPr>
            <w:tcW w:w="7221" w:type="dxa"/>
            <w:gridSpan w:val="3"/>
          </w:tcPr>
          <w:p w14:paraId="333E634F" w14:textId="77777777" w:rsidR="000953C7" w:rsidRPr="000953C7" w:rsidRDefault="000953C7" w:rsidP="000953C7">
            <w:pPr>
              <w:numPr>
                <w:ilvl w:val="0"/>
                <w:numId w:val="6"/>
              </w:numPr>
              <w:bidi w:val="0"/>
              <w:ind w:left="42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953C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quaint the learners with pre-reading strategies like guessing meanings, discussing the topics/pictures, brainstorming, building vocabulary and tools to analyze a text.</w:t>
            </w:r>
          </w:p>
          <w:p w14:paraId="7B7494A7" w14:textId="77777777" w:rsidR="000953C7" w:rsidRPr="000953C7" w:rsidRDefault="000953C7" w:rsidP="000953C7">
            <w:pPr>
              <w:numPr>
                <w:ilvl w:val="0"/>
                <w:numId w:val="6"/>
              </w:numPr>
              <w:bidi w:val="0"/>
              <w:ind w:left="42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953C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miliarize the learners with surveying the text (skimming, scanning, reading for details, inferring etc.</w:t>
            </w:r>
          </w:p>
          <w:p w14:paraId="4277D6E5" w14:textId="77777777" w:rsidR="000953C7" w:rsidRPr="000953C7" w:rsidRDefault="000953C7" w:rsidP="000953C7">
            <w:pPr>
              <w:numPr>
                <w:ilvl w:val="0"/>
                <w:numId w:val="6"/>
              </w:numPr>
              <w:bidi w:val="0"/>
              <w:ind w:left="42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953C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king notes while reading the text.</w:t>
            </w:r>
          </w:p>
          <w:p w14:paraId="0A7BF9F8" w14:textId="77777777" w:rsidR="000953C7" w:rsidRPr="000953C7" w:rsidRDefault="000953C7" w:rsidP="000953C7">
            <w:pPr>
              <w:numPr>
                <w:ilvl w:val="0"/>
                <w:numId w:val="6"/>
              </w:numPr>
              <w:bidi w:val="0"/>
              <w:ind w:left="42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953C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improve reading speed (by reading in chunks)</w:t>
            </w:r>
          </w:p>
          <w:p w14:paraId="51314C5A" w14:textId="6D67E69B" w:rsidR="000953C7" w:rsidRPr="000953C7" w:rsidRDefault="000953C7" w:rsidP="000953C7">
            <w:pPr>
              <w:numPr>
                <w:ilvl w:val="0"/>
                <w:numId w:val="6"/>
              </w:numPr>
              <w:bidi w:val="0"/>
              <w:ind w:left="42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953C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code the meanings for comprehension using background knowledge</w:t>
            </w:r>
          </w:p>
          <w:p w14:paraId="6B4AE771" w14:textId="77777777" w:rsidR="000953C7" w:rsidRPr="000953C7" w:rsidRDefault="000953C7" w:rsidP="000953C7">
            <w:pPr>
              <w:numPr>
                <w:ilvl w:val="0"/>
                <w:numId w:val="6"/>
              </w:numPr>
              <w:bidi w:val="0"/>
              <w:ind w:left="42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953C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aring and contrasting ideas, facts and opinion.</w:t>
            </w:r>
          </w:p>
          <w:p w14:paraId="339DD695" w14:textId="77777777" w:rsidR="000953C7" w:rsidRPr="000953C7" w:rsidRDefault="000953C7" w:rsidP="000953C7">
            <w:pPr>
              <w:numPr>
                <w:ilvl w:val="0"/>
                <w:numId w:val="6"/>
              </w:numPr>
              <w:bidi w:val="0"/>
              <w:ind w:left="42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953C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mmarize the reading materials.</w:t>
            </w:r>
          </w:p>
          <w:p w14:paraId="1D0AEA14" w14:textId="011F925B" w:rsidR="00E43C36" w:rsidRPr="00251B18" w:rsidRDefault="00E43C36" w:rsidP="00864C44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953C7" w:rsidRPr="00E43C36" w14:paraId="322DBF39" w14:textId="77777777" w:rsidTr="00FF42C6">
        <w:trPr>
          <w:trHeight w:val="423"/>
        </w:trPr>
        <w:tc>
          <w:tcPr>
            <w:tcW w:w="2407" w:type="dxa"/>
            <w:vMerge w:val="restart"/>
            <w:shd w:val="clear" w:color="auto" w:fill="E2EFD9" w:themeFill="accent6" w:themeFillTint="33"/>
          </w:tcPr>
          <w:p w14:paraId="09DECDE6" w14:textId="77777777" w:rsidR="000953C7" w:rsidRPr="005B2F15" w:rsidRDefault="000953C7" w:rsidP="000953C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38DB929" w14:textId="77777777" w:rsidR="000953C7" w:rsidRPr="005B2F15" w:rsidRDefault="000953C7" w:rsidP="000953C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F05341C" w14:textId="77777777" w:rsidR="000953C7" w:rsidRPr="005B2F15" w:rsidRDefault="000953C7" w:rsidP="000953C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75ACE452" w:rsidR="000953C7" w:rsidRPr="005B2F15" w:rsidRDefault="000953C7" w:rsidP="000953C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B2F1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221" w:type="dxa"/>
            <w:gridSpan w:val="3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6908AE8" w14:textId="7BA40035" w:rsidR="000953C7" w:rsidRPr="000953C7" w:rsidRDefault="000953C7" w:rsidP="000953C7">
            <w:pPr>
              <w:bidi w:val="0"/>
              <w:spacing w:line="216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953C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ntroduction and Orientation to the Course</w:t>
            </w:r>
          </w:p>
        </w:tc>
      </w:tr>
      <w:tr w:rsidR="000953C7" w:rsidRPr="00E43C36" w14:paraId="58183FDE" w14:textId="77777777" w:rsidTr="00FF42C6">
        <w:tc>
          <w:tcPr>
            <w:tcW w:w="2407" w:type="dxa"/>
            <w:vMerge/>
            <w:shd w:val="clear" w:color="auto" w:fill="E2EFD9" w:themeFill="accent6" w:themeFillTint="33"/>
          </w:tcPr>
          <w:p w14:paraId="7D85F96A" w14:textId="6AD1B377" w:rsidR="000953C7" w:rsidRPr="005B2F15" w:rsidRDefault="000953C7" w:rsidP="000953C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E59DA4A" w14:textId="36E4B46D" w:rsidR="000953C7" w:rsidRPr="000953C7" w:rsidRDefault="000953C7" w:rsidP="000953C7">
            <w:pPr>
              <w:bidi w:val="0"/>
              <w:spacing w:line="36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953C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cademic Around the World</w:t>
            </w:r>
          </w:p>
        </w:tc>
      </w:tr>
      <w:tr w:rsidR="000953C7" w:rsidRPr="00E43C36" w14:paraId="60085945" w14:textId="77777777" w:rsidTr="00FF42C6">
        <w:tc>
          <w:tcPr>
            <w:tcW w:w="2407" w:type="dxa"/>
            <w:vMerge/>
            <w:shd w:val="clear" w:color="auto" w:fill="E2EFD9" w:themeFill="accent6" w:themeFillTint="33"/>
          </w:tcPr>
          <w:p w14:paraId="35571292" w14:textId="77777777" w:rsidR="000953C7" w:rsidRPr="005B2F15" w:rsidRDefault="000953C7" w:rsidP="000953C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7375017" w14:textId="04C5C84A" w:rsidR="000953C7" w:rsidRPr="000953C7" w:rsidRDefault="000953C7" w:rsidP="000953C7">
            <w:pPr>
              <w:bidi w:val="0"/>
              <w:spacing w:line="36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953C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xperiencing Nature</w:t>
            </w:r>
          </w:p>
        </w:tc>
      </w:tr>
      <w:tr w:rsidR="000953C7" w:rsidRPr="00E43C36" w14:paraId="30FEE221" w14:textId="77777777" w:rsidTr="00FF42C6">
        <w:tc>
          <w:tcPr>
            <w:tcW w:w="2407" w:type="dxa"/>
            <w:vMerge/>
            <w:shd w:val="clear" w:color="auto" w:fill="E2EFD9" w:themeFill="accent6" w:themeFillTint="33"/>
          </w:tcPr>
          <w:p w14:paraId="3B55A0E1" w14:textId="77777777" w:rsidR="000953C7" w:rsidRPr="005B2F15" w:rsidRDefault="000953C7" w:rsidP="000953C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2F3E0AC" w14:textId="788A2F9F" w:rsidR="000953C7" w:rsidRPr="000953C7" w:rsidRDefault="000953C7" w:rsidP="000953C7">
            <w:pPr>
              <w:bidi w:val="0"/>
              <w:spacing w:line="36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953C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iving to Eat or Eating to Live?</w:t>
            </w:r>
          </w:p>
        </w:tc>
      </w:tr>
      <w:tr w:rsidR="000953C7" w:rsidRPr="00E43C36" w14:paraId="4651EDC1" w14:textId="77777777" w:rsidTr="00FF42C6">
        <w:tc>
          <w:tcPr>
            <w:tcW w:w="2407" w:type="dxa"/>
            <w:vMerge/>
            <w:shd w:val="clear" w:color="auto" w:fill="E2EFD9" w:themeFill="accent6" w:themeFillTint="33"/>
          </w:tcPr>
          <w:p w14:paraId="3D35D5F1" w14:textId="77777777" w:rsidR="000953C7" w:rsidRPr="005B2F15" w:rsidRDefault="000953C7" w:rsidP="000953C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AAFD381" w14:textId="29FC5922" w:rsidR="000953C7" w:rsidRPr="000953C7" w:rsidRDefault="000953C7" w:rsidP="000953C7">
            <w:pPr>
              <w:bidi w:val="0"/>
              <w:spacing w:line="36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953C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n the Community</w:t>
            </w:r>
          </w:p>
        </w:tc>
      </w:tr>
      <w:tr w:rsidR="000953C7" w:rsidRPr="00E43C36" w14:paraId="364D4019" w14:textId="77777777" w:rsidTr="00FF42C6">
        <w:tc>
          <w:tcPr>
            <w:tcW w:w="2407" w:type="dxa"/>
            <w:vMerge/>
            <w:shd w:val="clear" w:color="auto" w:fill="E2EFD9" w:themeFill="accent6" w:themeFillTint="33"/>
          </w:tcPr>
          <w:p w14:paraId="501AE28C" w14:textId="77777777" w:rsidR="000953C7" w:rsidRPr="005B2F15" w:rsidRDefault="000953C7" w:rsidP="000953C7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AC79934" w14:textId="43EC3089" w:rsidR="000953C7" w:rsidRPr="000953C7" w:rsidRDefault="000953C7" w:rsidP="000953C7">
            <w:pPr>
              <w:bidi w:val="0"/>
              <w:spacing w:line="360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0953C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Home</w:t>
            </w:r>
          </w:p>
        </w:tc>
      </w:tr>
      <w:tr w:rsidR="00E43C36" w:rsidRPr="00E43C36" w14:paraId="060EE3A8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220F2C56" w14:textId="77777777" w:rsidR="00E43C36" w:rsidRPr="005B2F15" w:rsidRDefault="00E43C36" w:rsidP="00864C4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B2F1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221" w:type="dxa"/>
            <w:gridSpan w:val="3"/>
          </w:tcPr>
          <w:p w14:paraId="3B249903" w14:textId="1A32A3C4" w:rsidR="00E43C36" w:rsidRPr="000953C7" w:rsidRDefault="000953C7" w:rsidP="000953C7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953C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nteractions 1 Reading, ME Gold Edition by Elaine Kirn and Pamela Hartmann. Publisher: McGraw Hill, Year 2007 (</w:t>
            </w:r>
            <w:r w:rsidRPr="000953C7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ISBN: 0077116348)</w:t>
            </w:r>
          </w:p>
        </w:tc>
      </w:tr>
    </w:tbl>
    <w:p w14:paraId="33362A3A" w14:textId="1CBDAC90" w:rsidR="00D70822" w:rsidRPr="006654D7" w:rsidRDefault="006654D7" w:rsidP="00864C44">
      <w:pPr>
        <w:bidi w:val="0"/>
        <w:rPr>
          <w:rFonts w:asciiTheme="majorBidi" w:hAnsiTheme="majorBidi" w:cstheme="majorBidi"/>
          <w:sz w:val="38"/>
          <w:szCs w:val="38"/>
        </w:rPr>
      </w:pPr>
      <w:r>
        <w:rPr>
          <w:noProof/>
        </w:rPr>
        <w:drawing>
          <wp:inline distT="0" distB="0" distL="0" distR="0" wp14:anchorId="3391D2DA" wp14:editId="7C52B40F">
            <wp:extent cx="1647825" cy="1638300"/>
            <wp:effectExtent l="0" t="0" r="9525" b="0"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70822" w:rsidRPr="006654D7" w:rsidSect="00537D6F">
      <w:headerReference w:type="even" r:id="rId8"/>
      <w:headerReference w:type="default" r:id="rId9"/>
      <w:headerReference w:type="first" r:id="rId10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1F682" w14:textId="77777777" w:rsidR="00E04178" w:rsidRDefault="00E04178" w:rsidP="00C96875">
      <w:pPr>
        <w:spacing w:after="0" w:line="240" w:lineRule="auto"/>
      </w:pPr>
      <w:r>
        <w:separator/>
      </w:r>
    </w:p>
  </w:endnote>
  <w:endnote w:type="continuationSeparator" w:id="0">
    <w:p w14:paraId="4E8CBBD3" w14:textId="77777777" w:rsidR="00E04178" w:rsidRDefault="00E04178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Arial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BFCA9" w14:textId="77777777" w:rsidR="00E04178" w:rsidRDefault="00E04178" w:rsidP="00C96875">
      <w:pPr>
        <w:spacing w:after="0" w:line="240" w:lineRule="auto"/>
      </w:pPr>
      <w:r>
        <w:separator/>
      </w:r>
    </w:p>
  </w:footnote>
  <w:footnote w:type="continuationSeparator" w:id="0">
    <w:p w14:paraId="30E5F0C2" w14:textId="77777777" w:rsidR="00E04178" w:rsidRDefault="00E04178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E04178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7" type="#_x0000_t75" alt="" style="position:absolute;left:0;text-align:left;margin-left:0;margin-top:0;width:481.8pt;height:277.6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7922E03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7C88EAF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A287DB2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5DE908BD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FC1117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F5513E4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5DE908BD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E04178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6" type="#_x0000_t75" alt="" style="position:absolute;left:0;text-align:left;margin-left:0;margin-top:0;width:481.8pt;height:277.6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E04178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alt="" style="position:absolute;left:0;text-align:left;margin-left:0;margin-top:0;width:481.8pt;height:277.6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B448AF"/>
    <w:multiLevelType w:val="multilevel"/>
    <w:tmpl w:val="4080D4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D665FE4"/>
    <w:multiLevelType w:val="hybridMultilevel"/>
    <w:tmpl w:val="4DAAFF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340A5"/>
    <w:rsid w:val="00060D92"/>
    <w:rsid w:val="000707EF"/>
    <w:rsid w:val="000953C7"/>
    <w:rsid w:val="001004C2"/>
    <w:rsid w:val="0014507D"/>
    <w:rsid w:val="00152B6A"/>
    <w:rsid w:val="00177294"/>
    <w:rsid w:val="00196F0E"/>
    <w:rsid w:val="00251B18"/>
    <w:rsid w:val="00287FD3"/>
    <w:rsid w:val="0031064D"/>
    <w:rsid w:val="003360A2"/>
    <w:rsid w:val="00391FDE"/>
    <w:rsid w:val="003E7074"/>
    <w:rsid w:val="004009C7"/>
    <w:rsid w:val="004A66C1"/>
    <w:rsid w:val="00537AD1"/>
    <w:rsid w:val="00537D6F"/>
    <w:rsid w:val="00544979"/>
    <w:rsid w:val="00555743"/>
    <w:rsid w:val="005829FE"/>
    <w:rsid w:val="005B2F15"/>
    <w:rsid w:val="006561EC"/>
    <w:rsid w:val="006654D7"/>
    <w:rsid w:val="00672A18"/>
    <w:rsid w:val="006E4A58"/>
    <w:rsid w:val="00726150"/>
    <w:rsid w:val="00736E47"/>
    <w:rsid w:val="00787DA1"/>
    <w:rsid w:val="007928DD"/>
    <w:rsid w:val="007B629C"/>
    <w:rsid w:val="007D1AF2"/>
    <w:rsid w:val="007F5884"/>
    <w:rsid w:val="00844362"/>
    <w:rsid w:val="00853394"/>
    <w:rsid w:val="0085712C"/>
    <w:rsid w:val="00864C44"/>
    <w:rsid w:val="00911287"/>
    <w:rsid w:val="00924774"/>
    <w:rsid w:val="009538A4"/>
    <w:rsid w:val="009C530B"/>
    <w:rsid w:val="009D7DF5"/>
    <w:rsid w:val="00B5502C"/>
    <w:rsid w:val="00B7066D"/>
    <w:rsid w:val="00BC363D"/>
    <w:rsid w:val="00C96875"/>
    <w:rsid w:val="00D06571"/>
    <w:rsid w:val="00D2318A"/>
    <w:rsid w:val="00D31C75"/>
    <w:rsid w:val="00D70822"/>
    <w:rsid w:val="00E04178"/>
    <w:rsid w:val="00E35003"/>
    <w:rsid w:val="00E419F2"/>
    <w:rsid w:val="00E43C36"/>
    <w:rsid w:val="00E50C3C"/>
    <w:rsid w:val="00E84B1D"/>
    <w:rsid w:val="00EB0CB2"/>
    <w:rsid w:val="00EB48A0"/>
    <w:rsid w:val="00EC163E"/>
    <w:rsid w:val="00EE72FF"/>
    <w:rsid w:val="00FD66B2"/>
    <w:rsid w:val="00FE1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3A451A74-5C6A-4571-8524-C26922506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  <w:style w:type="paragraph" w:styleId="a8">
    <w:name w:val="Normal (Web)"/>
    <w:basedOn w:val="a"/>
    <w:uiPriority w:val="99"/>
    <w:semiHidden/>
    <w:unhideWhenUsed/>
    <w:rsid w:val="000953C7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0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012358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5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12</cp:revision>
  <cp:lastPrinted>2020-03-12T10:47:00Z</cp:lastPrinted>
  <dcterms:created xsi:type="dcterms:W3CDTF">2020-03-13T15:59:00Z</dcterms:created>
  <dcterms:modified xsi:type="dcterms:W3CDTF">2021-11-02T19:38:00Z</dcterms:modified>
</cp:coreProperties>
</file>